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565" w:type="dxa"/>
        <w:tblInd w:w="-772" w:type="dxa"/>
        <w:tblLook w:val="04A0" w:firstRow="1" w:lastRow="0" w:firstColumn="1" w:lastColumn="0" w:noHBand="0" w:noVBand="1"/>
      </w:tblPr>
      <w:tblGrid>
        <w:gridCol w:w="1137"/>
        <w:gridCol w:w="1227"/>
        <w:gridCol w:w="1083"/>
        <w:gridCol w:w="1119"/>
        <w:gridCol w:w="1948"/>
        <w:gridCol w:w="2148"/>
        <w:gridCol w:w="1903"/>
      </w:tblGrid>
      <w:tr w:rsidR="00E56A91" w:rsidRPr="00E56A91" w14:paraId="12683993" w14:textId="77777777" w:rsidTr="00E56A91">
        <w:trPr>
          <w:trHeight w:val="255"/>
        </w:trPr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678F2D" w14:textId="77777777" w:rsidR="00E56A91" w:rsidRPr="00E56A91" w:rsidRDefault="00E56A91" w:rsidP="00E56A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E56A91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Voltage (V)</w:t>
            </w:r>
          </w:p>
        </w:tc>
        <w:tc>
          <w:tcPr>
            <w:tcW w:w="12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EC97A1" w14:textId="77777777" w:rsidR="00E56A91" w:rsidRPr="00E56A91" w:rsidRDefault="00E56A91" w:rsidP="00E56A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E56A91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Current (A)</w:t>
            </w:r>
          </w:p>
        </w:tc>
        <w:tc>
          <w:tcPr>
            <w:tcW w:w="10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81ACA4" w14:textId="77777777" w:rsidR="00E56A91" w:rsidRPr="00E56A91" w:rsidRDefault="00E56A91" w:rsidP="00E56A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E56A91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Right (cm)</w:t>
            </w:r>
          </w:p>
        </w:tc>
        <w:tc>
          <w:tcPr>
            <w:tcW w:w="11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C8EF6A" w14:textId="77777777" w:rsidR="00E56A91" w:rsidRPr="00E56A91" w:rsidRDefault="00E56A91" w:rsidP="00E56A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E56A91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Left (cm)</w:t>
            </w:r>
          </w:p>
        </w:tc>
        <w:tc>
          <w:tcPr>
            <w:tcW w:w="19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957533" w14:textId="77777777" w:rsidR="00E56A91" w:rsidRPr="00E56A91" w:rsidRDefault="00E56A91" w:rsidP="00E56A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E56A91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d (m)</w:t>
            </w:r>
          </w:p>
        </w:tc>
        <w:tc>
          <w:tcPr>
            <w:tcW w:w="21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BDE824" w14:textId="77777777" w:rsidR="00E56A91" w:rsidRPr="00E56A91" w:rsidRDefault="00E56A91" w:rsidP="00E56A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E56A91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d^2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7F72E9" w14:textId="77777777" w:rsidR="00E56A91" w:rsidRPr="00E56A91" w:rsidRDefault="00E56A91" w:rsidP="00E56A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E56A91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e/m</w:t>
            </w:r>
          </w:p>
        </w:tc>
      </w:tr>
      <w:tr w:rsidR="00E56A91" w:rsidRPr="00E56A91" w14:paraId="76A92768" w14:textId="77777777" w:rsidTr="00E56A91">
        <w:trPr>
          <w:trHeight w:val="255"/>
        </w:trPr>
        <w:tc>
          <w:tcPr>
            <w:tcW w:w="11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7589A7" w14:textId="77777777" w:rsidR="00E56A91" w:rsidRPr="00E56A91" w:rsidRDefault="00E56A91" w:rsidP="00E56A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200</w:t>
            </w:r>
          </w:p>
        </w:tc>
        <w:tc>
          <w:tcPr>
            <w:tcW w:w="1227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2EAFED" w14:textId="77777777" w:rsidR="00E56A91" w:rsidRPr="00E56A91" w:rsidRDefault="00E56A91" w:rsidP="00E56A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1.5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1FCBED" w14:textId="77777777" w:rsidR="00E56A91" w:rsidRPr="00E56A91" w:rsidRDefault="00E56A91" w:rsidP="00E56A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13.2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DEF8C0" w14:textId="77777777" w:rsidR="00E56A91" w:rsidRPr="00E56A91" w:rsidRDefault="00E56A91" w:rsidP="00E56A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6.1</w:t>
            </w:r>
          </w:p>
        </w:tc>
        <w:tc>
          <w:tcPr>
            <w:tcW w:w="19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F99352" w14:textId="77777777" w:rsidR="00E56A91" w:rsidRPr="00E56A91" w:rsidRDefault="00E56A91" w:rsidP="00E56A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(9.000±0.</w:t>
            </w:r>
            <w:proofErr w:type="gramStart"/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141)×</w:t>
            </w:r>
            <w:proofErr w:type="gramEnd"/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10⁻²    </w:t>
            </w:r>
          </w:p>
        </w:tc>
        <w:tc>
          <w:tcPr>
            <w:tcW w:w="21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95AC20" w14:textId="77777777" w:rsidR="00E56A91" w:rsidRPr="00E56A91" w:rsidRDefault="00E56A91" w:rsidP="00E56A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(8.100±0.</w:t>
            </w:r>
            <w:proofErr w:type="gramStart"/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255)×</w:t>
            </w:r>
            <w:proofErr w:type="gramEnd"/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10⁻³</w:t>
            </w:r>
          </w:p>
        </w:tc>
        <w:tc>
          <w:tcPr>
            <w:tcW w:w="1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F8FA59" w14:textId="77777777" w:rsidR="00E56A91" w:rsidRPr="00E56A91" w:rsidRDefault="00E56A91" w:rsidP="00E56A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(1.546±0.</w:t>
            </w:r>
            <w:proofErr w:type="gramStart"/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296)×</w:t>
            </w:r>
            <w:proofErr w:type="gramEnd"/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10¹¹</w:t>
            </w:r>
          </w:p>
        </w:tc>
      </w:tr>
      <w:tr w:rsidR="00E56A91" w:rsidRPr="00E56A91" w14:paraId="083173FA" w14:textId="77777777" w:rsidTr="00E56A91">
        <w:trPr>
          <w:trHeight w:val="255"/>
        </w:trPr>
        <w:tc>
          <w:tcPr>
            <w:tcW w:w="11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59C361" w14:textId="77777777" w:rsidR="00E56A91" w:rsidRPr="00E56A91" w:rsidRDefault="00E56A91" w:rsidP="00E56A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180</w:t>
            </w:r>
          </w:p>
        </w:tc>
        <w:tc>
          <w:tcPr>
            <w:tcW w:w="122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A95127" w14:textId="77777777" w:rsidR="00E56A91" w:rsidRPr="00E56A91" w:rsidRDefault="00E56A91" w:rsidP="00E56A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9B3B1A" w14:textId="77777777" w:rsidR="00E56A91" w:rsidRPr="00E56A91" w:rsidRDefault="00E56A91" w:rsidP="00E56A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12.9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3750E7" w14:textId="77777777" w:rsidR="00E56A91" w:rsidRPr="00E56A91" w:rsidRDefault="00E56A91" w:rsidP="00E56A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6.7</w:t>
            </w:r>
          </w:p>
        </w:tc>
        <w:tc>
          <w:tcPr>
            <w:tcW w:w="19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277C85" w14:textId="77777777" w:rsidR="00E56A91" w:rsidRPr="00E56A91" w:rsidRDefault="00E56A91" w:rsidP="00E56A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(8.500±0.</w:t>
            </w:r>
            <w:proofErr w:type="gramStart"/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141)×</w:t>
            </w:r>
            <w:proofErr w:type="gramEnd"/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10⁻²    </w:t>
            </w:r>
          </w:p>
        </w:tc>
        <w:tc>
          <w:tcPr>
            <w:tcW w:w="21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E0C28C" w14:textId="77777777" w:rsidR="00E56A91" w:rsidRPr="00E56A91" w:rsidRDefault="00E56A91" w:rsidP="00E56A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(7.225±0.</w:t>
            </w:r>
            <w:proofErr w:type="gramStart"/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240)×</w:t>
            </w:r>
            <w:proofErr w:type="gramEnd"/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10⁻³</w:t>
            </w:r>
          </w:p>
        </w:tc>
        <w:tc>
          <w:tcPr>
            <w:tcW w:w="1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945298" w14:textId="77777777" w:rsidR="00E56A91" w:rsidRPr="00E56A91" w:rsidRDefault="00E56A91" w:rsidP="00E56A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(1.560±0.</w:t>
            </w:r>
            <w:proofErr w:type="gramStart"/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301)×</w:t>
            </w:r>
            <w:proofErr w:type="gramEnd"/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10¹¹</w:t>
            </w:r>
          </w:p>
        </w:tc>
      </w:tr>
      <w:tr w:rsidR="00E56A91" w:rsidRPr="00E56A91" w14:paraId="23D992CD" w14:textId="77777777" w:rsidTr="00E56A91">
        <w:trPr>
          <w:trHeight w:val="255"/>
        </w:trPr>
        <w:tc>
          <w:tcPr>
            <w:tcW w:w="11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3B00BB" w14:textId="77777777" w:rsidR="00E56A91" w:rsidRPr="00E56A91" w:rsidRDefault="00E56A91" w:rsidP="00E56A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160</w:t>
            </w:r>
          </w:p>
        </w:tc>
        <w:tc>
          <w:tcPr>
            <w:tcW w:w="122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97E7A4" w14:textId="77777777" w:rsidR="00E56A91" w:rsidRPr="00E56A91" w:rsidRDefault="00E56A91" w:rsidP="00E56A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9E5306" w14:textId="77777777" w:rsidR="00E56A91" w:rsidRPr="00E56A91" w:rsidRDefault="00E56A91" w:rsidP="00E56A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13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E3DBDB" w14:textId="77777777" w:rsidR="00E56A91" w:rsidRPr="00E56A91" w:rsidRDefault="00E56A91" w:rsidP="00E56A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7</w:t>
            </w:r>
          </w:p>
        </w:tc>
        <w:tc>
          <w:tcPr>
            <w:tcW w:w="19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762FC1" w14:textId="77777777" w:rsidR="00E56A91" w:rsidRPr="00E56A91" w:rsidRDefault="00E56A91" w:rsidP="00E56A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(8.000±0.</w:t>
            </w:r>
            <w:proofErr w:type="gramStart"/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141)×</w:t>
            </w:r>
            <w:proofErr w:type="gramEnd"/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10⁻²    </w:t>
            </w:r>
          </w:p>
        </w:tc>
        <w:tc>
          <w:tcPr>
            <w:tcW w:w="21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12FF17" w14:textId="77777777" w:rsidR="00E56A91" w:rsidRPr="00E56A91" w:rsidRDefault="00E56A91" w:rsidP="00E56A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(6.400±0.</w:t>
            </w:r>
            <w:proofErr w:type="gramStart"/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226)×</w:t>
            </w:r>
            <w:proofErr w:type="gramEnd"/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10⁻³</w:t>
            </w:r>
          </w:p>
        </w:tc>
        <w:tc>
          <w:tcPr>
            <w:tcW w:w="1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D0F87D" w14:textId="77777777" w:rsidR="00E56A91" w:rsidRPr="00E56A91" w:rsidRDefault="00E56A91" w:rsidP="00E56A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(1.565±0.</w:t>
            </w:r>
            <w:proofErr w:type="gramStart"/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306)×</w:t>
            </w:r>
            <w:proofErr w:type="gramEnd"/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10¹¹</w:t>
            </w:r>
          </w:p>
        </w:tc>
      </w:tr>
      <w:tr w:rsidR="00E56A91" w:rsidRPr="00E56A91" w14:paraId="0745DB0B" w14:textId="77777777" w:rsidTr="00E56A91">
        <w:trPr>
          <w:trHeight w:val="255"/>
        </w:trPr>
        <w:tc>
          <w:tcPr>
            <w:tcW w:w="11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E18F92" w14:textId="77777777" w:rsidR="00E56A91" w:rsidRPr="00E56A91" w:rsidRDefault="00E56A91" w:rsidP="00E56A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140</w:t>
            </w:r>
          </w:p>
        </w:tc>
        <w:tc>
          <w:tcPr>
            <w:tcW w:w="122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4DD0B9" w14:textId="77777777" w:rsidR="00E56A91" w:rsidRPr="00E56A91" w:rsidRDefault="00E56A91" w:rsidP="00E56A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4D0646" w14:textId="77777777" w:rsidR="00E56A91" w:rsidRPr="00E56A91" w:rsidRDefault="00E56A91" w:rsidP="00E56A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12.6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F686B2" w14:textId="77777777" w:rsidR="00E56A91" w:rsidRPr="00E56A91" w:rsidRDefault="00E56A91" w:rsidP="00E56A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7.2</w:t>
            </w:r>
          </w:p>
        </w:tc>
        <w:tc>
          <w:tcPr>
            <w:tcW w:w="19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9A1749" w14:textId="77777777" w:rsidR="00E56A91" w:rsidRPr="00E56A91" w:rsidRDefault="00E56A91" w:rsidP="00E56A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(7.400±0.</w:t>
            </w:r>
            <w:proofErr w:type="gramStart"/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141)×</w:t>
            </w:r>
            <w:proofErr w:type="gramEnd"/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10⁻²   </w:t>
            </w:r>
          </w:p>
        </w:tc>
        <w:tc>
          <w:tcPr>
            <w:tcW w:w="21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7BFCF9" w14:textId="77777777" w:rsidR="00E56A91" w:rsidRPr="00E56A91" w:rsidRDefault="00E56A91" w:rsidP="00E56A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(5.476±0.</w:t>
            </w:r>
            <w:proofErr w:type="gramStart"/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209)×</w:t>
            </w:r>
            <w:proofErr w:type="gramEnd"/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10⁻³</w:t>
            </w:r>
          </w:p>
        </w:tc>
        <w:tc>
          <w:tcPr>
            <w:tcW w:w="1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A4B1CD" w14:textId="77777777" w:rsidR="00E56A91" w:rsidRPr="00E56A91" w:rsidRDefault="00E56A91" w:rsidP="00E56A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(1.601±0.</w:t>
            </w:r>
            <w:proofErr w:type="gramStart"/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319)×</w:t>
            </w:r>
            <w:proofErr w:type="gramEnd"/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10¹¹</w:t>
            </w:r>
          </w:p>
        </w:tc>
      </w:tr>
      <w:tr w:rsidR="00E56A91" w:rsidRPr="00E56A91" w14:paraId="5B888B42" w14:textId="77777777" w:rsidTr="00E56A91">
        <w:trPr>
          <w:trHeight w:val="255"/>
        </w:trPr>
        <w:tc>
          <w:tcPr>
            <w:tcW w:w="11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F0F91C" w14:textId="77777777" w:rsidR="00E56A91" w:rsidRPr="00E56A91" w:rsidRDefault="00E56A91" w:rsidP="00E56A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120</w:t>
            </w:r>
          </w:p>
        </w:tc>
        <w:tc>
          <w:tcPr>
            <w:tcW w:w="122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915EEB" w14:textId="77777777" w:rsidR="00E56A91" w:rsidRPr="00E56A91" w:rsidRDefault="00E56A91" w:rsidP="00E56A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F33C9B" w14:textId="77777777" w:rsidR="00E56A91" w:rsidRPr="00E56A91" w:rsidRDefault="00E56A91" w:rsidP="00E56A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12.4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68DAFA" w14:textId="77777777" w:rsidR="00E56A91" w:rsidRPr="00E56A91" w:rsidRDefault="00E56A91" w:rsidP="00E56A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7.3</w:t>
            </w:r>
          </w:p>
        </w:tc>
        <w:tc>
          <w:tcPr>
            <w:tcW w:w="19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A58C66" w14:textId="77777777" w:rsidR="00E56A91" w:rsidRPr="00E56A91" w:rsidRDefault="00E56A91" w:rsidP="00E56A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(6.800±0.</w:t>
            </w:r>
            <w:proofErr w:type="gramStart"/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141)×</w:t>
            </w:r>
            <w:proofErr w:type="gramEnd"/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10⁻²  </w:t>
            </w:r>
          </w:p>
        </w:tc>
        <w:tc>
          <w:tcPr>
            <w:tcW w:w="21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080E42" w14:textId="77777777" w:rsidR="00E56A91" w:rsidRPr="00E56A91" w:rsidRDefault="00E56A91" w:rsidP="00E56A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(4.624±0.</w:t>
            </w:r>
            <w:proofErr w:type="gramStart"/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192)×</w:t>
            </w:r>
            <w:proofErr w:type="gramEnd"/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10⁻³</w:t>
            </w:r>
          </w:p>
        </w:tc>
        <w:tc>
          <w:tcPr>
            <w:tcW w:w="1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17AE5A" w14:textId="77777777" w:rsidR="00E56A91" w:rsidRPr="00E56A91" w:rsidRDefault="00E56A91" w:rsidP="00E56A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(1.625±0.</w:t>
            </w:r>
            <w:proofErr w:type="gramStart"/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332)×</w:t>
            </w:r>
            <w:proofErr w:type="gramEnd"/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10¹¹</w:t>
            </w:r>
          </w:p>
        </w:tc>
      </w:tr>
      <w:tr w:rsidR="00E56A91" w:rsidRPr="00E56A91" w14:paraId="3856014D" w14:textId="77777777" w:rsidTr="00E56A91">
        <w:trPr>
          <w:trHeight w:val="255"/>
        </w:trPr>
        <w:tc>
          <w:tcPr>
            <w:tcW w:w="1056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2F2F2"/>
            <w:noWrap/>
            <w:vAlign w:val="center"/>
            <w:hideMark/>
          </w:tcPr>
          <w:p w14:paraId="205357A4" w14:textId="77777777" w:rsidR="00E56A91" w:rsidRPr="00E56A91" w:rsidRDefault="00E56A91" w:rsidP="00E56A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56A91" w:rsidRPr="00E56A91" w14:paraId="4AFA10EC" w14:textId="77777777" w:rsidTr="00E56A91">
        <w:trPr>
          <w:trHeight w:val="255"/>
        </w:trPr>
        <w:tc>
          <w:tcPr>
            <w:tcW w:w="11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7CAED4" w14:textId="77777777" w:rsidR="00E56A91" w:rsidRPr="00E56A91" w:rsidRDefault="00E56A91" w:rsidP="00E56A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200</w:t>
            </w:r>
          </w:p>
        </w:tc>
        <w:tc>
          <w:tcPr>
            <w:tcW w:w="1227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4BDC47" w14:textId="77777777" w:rsidR="00E56A91" w:rsidRPr="00E56A91" w:rsidRDefault="00E56A91" w:rsidP="00E56A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1.1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4E3A6D" w14:textId="77777777" w:rsidR="00E56A91" w:rsidRPr="00E56A91" w:rsidRDefault="00E56A91" w:rsidP="00E56A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14.5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244F00" w14:textId="77777777" w:rsidR="00E56A91" w:rsidRPr="00E56A91" w:rsidRDefault="00E56A91" w:rsidP="00E56A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5.5</w:t>
            </w:r>
          </w:p>
        </w:tc>
        <w:tc>
          <w:tcPr>
            <w:tcW w:w="19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F77FF4" w14:textId="77777777" w:rsidR="00E56A91" w:rsidRPr="00E56A91" w:rsidRDefault="00E56A91" w:rsidP="00E56A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(7.100±0.</w:t>
            </w:r>
            <w:proofErr w:type="gramStart"/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141)×</w:t>
            </w:r>
            <w:proofErr w:type="gramEnd"/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10⁻²</w:t>
            </w:r>
          </w:p>
        </w:tc>
        <w:tc>
          <w:tcPr>
            <w:tcW w:w="21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F47C06" w14:textId="77777777" w:rsidR="00E56A91" w:rsidRPr="00E56A91" w:rsidRDefault="00E56A91" w:rsidP="00E56A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(5.041±0.</w:t>
            </w:r>
            <w:proofErr w:type="gramStart"/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201)×</w:t>
            </w:r>
            <w:proofErr w:type="gramEnd"/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10⁻³</w:t>
            </w:r>
          </w:p>
        </w:tc>
        <w:tc>
          <w:tcPr>
            <w:tcW w:w="1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46B77E" w14:textId="77777777" w:rsidR="00E56A91" w:rsidRPr="00E56A91" w:rsidRDefault="00E56A91" w:rsidP="00E56A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(1.336±0.</w:t>
            </w:r>
            <w:proofErr w:type="gramStart"/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198)×</w:t>
            </w:r>
            <w:proofErr w:type="gramEnd"/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10¹¹</w:t>
            </w:r>
          </w:p>
        </w:tc>
      </w:tr>
      <w:tr w:rsidR="00E56A91" w:rsidRPr="00E56A91" w14:paraId="36D1C32E" w14:textId="77777777" w:rsidTr="00E56A91">
        <w:trPr>
          <w:trHeight w:val="255"/>
        </w:trPr>
        <w:tc>
          <w:tcPr>
            <w:tcW w:w="11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6817C2" w14:textId="77777777" w:rsidR="00E56A91" w:rsidRPr="00E56A91" w:rsidRDefault="00E56A91" w:rsidP="00E56A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180</w:t>
            </w:r>
          </w:p>
        </w:tc>
        <w:tc>
          <w:tcPr>
            <w:tcW w:w="122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645F25" w14:textId="77777777" w:rsidR="00E56A91" w:rsidRPr="00E56A91" w:rsidRDefault="00E56A91" w:rsidP="00E56A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A2D70C" w14:textId="77777777" w:rsidR="00E56A91" w:rsidRPr="00E56A91" w:rsidRDefault="00E56A91" w:rsidP="00E56A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14.2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20C193" w14:textId="77777777" w:rsidR="00E56A91" w:rsidRPr="00E56A91" w:rsidRDefault="00E56A91" w:rsidP="00E56A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5.7</w:t>
            </w:r>
          </w:p>
        </w:tc>
        <w:tc>
          <w:tcPr>
            <w:tcW w:w="19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AEF28E" w14:textId="77777777" w:rsidR="00E56A91" w:rsidRPr="00E56A91" w:rsidRDefault="00E56A91" w:rsidP="00E56A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(6.200±0.</w:t>
            </w:r>
            <w:proofErr w:type="gramStart"/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141)×</w:t>
            </w:r>
            <w:proofErr w:type="gramEnd"/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10⁻²</w:t>
            </w:r>
          </w:p>
        </w:tc>
        <w:tc>
          <w:tcPr>
            <w:tcW w:w="21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9BF65E" w14:textId="77777777" w:rsidR="00E56A91" w:rsidRPr="00E56A91" w:rsidRDefault="00E56A91" w:rsidP="00E56A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(3.844±0.</w:t>
            </w:r>
            <w:proofErr w:type="gramStart"/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175)×</w:t>
            </w:r>
            <w:proofErr w:type="gramEnd"/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10⁻³</w:t>
            </w:r>
          </w:p>
        </w:tc>
        <w:tc>
          <w:tcPr>
            <w:tcW w:w="1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476A9D" w14:textId="77777777" w:rsidR="00E56A91" w:rsidRPr="00E56A91" w:rsidRDefault="00E56A91" w:rsidP="00E56A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(1.577±0.</w:t>
            </w:r>
            <w:proofErr w:type="gramStart"/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239)×</w:t>
            </w:r>
            <w:proofErr w:type="gramEnd"/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10¹¹</w:t>
            </w:r>
          </w:p>
        </w:tc>
      </w:tr>
      <w:tr w:rsidR="00E56A91" w:rsidRPr="00E56A91" w14:paraId="3DD7BED1" w14:textId="77777777" w:rsidTr="00E56A91">
        <w:trPr>
          <w:trHeight w:val="255"/>
        </w:trPr>
        <w:tc>
          <w:tcPr>
            <w:tcW w:w="11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3993C1" w14:textId="77777777" w:rsidR="00E56A91" w:rsidRPr="00E56A91" w:rsidRDefault="00E56A91" w:rsidP="00E56A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160</w:t>
            </w:r>
          </w:p>
        </w:tc>
        <w:tc>
          <w:tcPr>
            <w:tcW w:w="122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E61700" w14:textId="77777777" w:rsidR="00E56A91" w:rsidRPr="00E56A91" w:rsidRDefault="00E56A91" w:rsidP="00E56A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0D2434" w14:textId="77777777" w:rsidR="00E56A91" w:rsidRPr="00E56A91" w:rsidRDefault="00E56A91" w:rsidP="00E56A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13.9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32CA7D" w14:textId="77777777" w:rsidR="00E56A91" w:rsidRPr="00E56A91" w:rsidRDefault="00E56A91" w:rsidP="00E56A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5.9</w:t>
            </w:r>
          </w:p>
        </w:tc>
        <w:tc>
          <w:tcPr>
            <w:tcW w:w="19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8EF0F5" w14:textId="77777777" w:rsidR="00E56A91" w:rsidRPr="00E56A91" w:rsidRDefault="00E56A91" w:rsidP="00E56A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(6.000±0.</w:t>
            </w:r>
            <w:proofErr w:type="gramStart"/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141)×</w:t>
            </w:r>
            <w:proofErr w:type="gramEnd"/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10⁻²</w:t>
            </w:r>
          </w:p>
        </w:tc>
        <w:tc>
          <w:tcPr>
            <w:tcW w:w="21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BEAECA" w14:textId="77777777" w:rsidR="00E56A91" w:rsidRPr="00E56A91" w:rsidRDefault="00E56A91" w:rsidP="00E56A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(3.600±0.</w:t>
            </w:r>
            <w:proofErr w:type="gramStart"/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170)×</w:t>
            </w:r>
            <w:proofErr w:type="gramEnd"/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10⁻³</w:t>
            </w:r>
          </w:p>
        </w:tc>
        <w:tc>
          <w:tcPr>
            <w:tcW w:w="1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442F4E" w14:textId="77777777" w:rsidR="00E56A91" w:rsidRPr="00E56A91" w:rsidRDefault="00E56A91" w:rsidP="00E56A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(1.496±0.</w:t>
            </w:r>
            <w:proofErr w:type="gramStart"/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231)×</w:t>
            </w:r>
            <w:proofErr w:type="gramEnd"/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10¹¹</w:t>
            </w:r>
          </w:p>
        </w:tc>
      </w:tr>
      <w:tr w:rsidR="00E56A91" w:rsidRPr="00E56A91" w14:paraId="001D0AD8" w14:textId="77777777" w:rsidTr="00E56A91">
        <w:trPr>
          <w:trHeight w:val="255"/>
        </w:trPr>
        <w:tc>
          <w:tcPr>
            <w:tcW w:w="11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C03EF4" w14:textId="77777777" w:rsidR="00E56A91" w:rsidRPr="00E56A91" w:rsidRDefault="00E56A91" w:rsidP="00E56A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140</w:t>
            </w:r>
          </w:p>
        </w:tc>
        <w:tc>
          <w:tcPr>
            <w:tcW w:w="122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3BE71E" w14:textId="77777777" w:rsidR="00E56A91" w:rsidRPr="00E56A91" w:rsidRDefault="00E56A91" w:rsidP="00E56A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1E2085" w14:textId="77777777" w:rsidR="00E56A91" w:rsidRPr="00E56A91" w:rsidRDefault="00E56A91" w:rsidP="00E56A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13.6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D2781D" w14:textId="77777777" w:rsidR="00E56A91" w:rsidRPr="00E56A91" w:rsidRDefault="00E56A91" w:rsidP="00E56A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6.2</w:t>
            </w:r>
          </w:p>
        </w:tc>
        <w:tc>
          <w:tcPr>
            <w:tcW w:w="19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56DCA8" w14:textId="77777777" w:rsidR="00E56A91" w:rsidRPr="00E56A91" w:rsidRDefault="00E56A91" w:rsidP="00E56A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(5.400±0.</w:t>
            </w:r>
            <w:proofErr w:type="gramStart"/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141)×</w:t>
            </w:r>
            <w:proofErr w:type="gramEnd"/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10⁻²</w:t>
            </w:r>
          </w:p>
        </w:tc>
        <w:tc>
          <w:tcPr>
            <w:tcW w:w="21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5BF711" w14:textId="77777777" w:rsidR="00E56A91" w:rsidRPr="00E56A91" w:rsidRDefault="00E56A91" w:rsidP="00E56A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(2.916±0.</w:t>
            </w:r>
            <w:proofErr w:type="gramStart"/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153)×</w:t>
            </w:r>
            <w:proofErr w:type="gramEnd"/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10⁻³</w:t>
            </w:r>
          </w:p>
        </w:tc>
        <w:tc>
          <w:tcPr>
            <w:tcW w:w="1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221F70" w14:textId="77777777" w:rsidR="00E56A91" w:rsidRPr="00E56A91" w:rsidRDefault="00E56A91" w:rsidP="00E56A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(1.617±0.</w:t>
            </w:r>
            <w:proofErr w:type="gramStart"/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259)×</w:t>
            </w:r>
            <w:proofErr w:type="gramEnd"/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10¹¹</w:t>
            </w:r>
          </w:p>
        </w:tc>
      </w:tr>
      <w:tr w:rsidR="00E56A91" w:rsidRPr="00E56A91" w14:paraId="009F7E98" w14:textId="77777777" w:rsidTr="00E56A91">
        <w:trPr>
          <w:trHeight w:val="255"/>
        </w:trPr>
        <w:tc>
          <w:tcPr>
            <w:tcW w:w="11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35BD4F" w14:textId="77777777" w:rsidR="00E56A91" w:rsidRPr="00E56A91" w:rsidRDefault="00E56A91" w:rsidP="00E56A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120</w:t>
            </w:r>
          </w:p>
        </w:tc>
        <w:tc>
          <w:tcPr>
            <w:tcW w:w="122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AC6C6C" w14:textId="77777777" w:rsidR="00E56A91" w:rsidRPr="00E56A91" w:rsidRDefault="00E56A91" w:rsidP="00E56A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C842AD" w14:textId="77777777" w:rsidR="00E56A91" w:rsidRPr="00E56A91" w:rsidRDefault="00E56A91" w:rsidP="00E56A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13.3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B2BFB6" w14:textId="77777777" w:rsidR="00E56A91" w:rsidRPr="00E56A91" w:rsidRDefault="00E56A91" w:rsidP="00E56A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6.5</w:t>
            </w:r>
          </w:p>
        </w:tc>
        <w:tc>
          <w:tcPr>
            <w:tcW w:w="19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71934A" w14:textId="77777777" w:rsidR="00E56A91" w:rsidRPr="00E56A91" w:rsidRDefault="00E56A91" w:rsidP="00E56A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(5.100±0.</w:t>
            </w:r>
            <w:proofErr w:type="gramStart"/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141)×</w:t>
            </w:r>
            <w:proofErr w:type="gramEnd"/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10⁻²</w:t>
            </w:r>
          </w:p>
        </w:tc>
        <w:tc>
          <w:tcPr>
            <w:tcW w:w="21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2C667B" w14:textId="77777777" w:rsidR="00E56A91" w:rsidRPr="00E56A91" w:rsidRDefault="00E56A91" w:rsidP="00E56A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(2.601±0.</w:t>
            </w:r>
            <w:proofErr w:type="gramStart"/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144)×</w:t>
            </w:r>
            <w:proofErr w:type="gramEnd"/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10⁻³</w:t>
            </w:r>
          </w:p>
        </w:tc>
        <w:tc>
          <w:tcPr>
            <w:tcW w:w="1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646C67" w14:textId="77777777" w:rsidR="00E56A91" w:rsidRPr="00E56A91" w:rsidRDefault="00E56A91" w:rsidP="00E56A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(1.553±0.</w:t>
            </w:r>
            <w:proofErr w:type="gramStart"/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259)×</w:t>
            </w:r>
            <w:proofErr w:type="gramEnd"/>
            <w:r w:rsidRPr="00E56A91">
              <w:rPr>
                <w:rFonts w:ascii="Calibri" w:eastAsia="Times New Roman" w:hAnsi="Calibri" w:cs="Calibri"/>
                <w:color w:val="000000"/>
                <w:lang w:eastAsia="en-IN"/>
              </w:rPr>
              <w:t>10¹¹</w:t>
            </w:r>
          </w:p>
        </w:tc>
      </w:tr>
    </w:tbl>
    <w:p w14:paraId="36550CAF" w14:textId="68D1715C" w:rsidR="00E56A91" w:rsidRDefault="00E56A91" w:rsidP="00E56A91"/>
    <w:p w14:paraId="45F6C145" w14:textId="7E134DA8" w:rsidR="00E56A91" w:rsidRPr="00E56A91" w:rsidRDefault="00E56A91" w:rsidP="00E56A91">
      <w:pPr>
        <w:ind w:firstLine="720"/>
        <w:rPr>
          <w:rFonts w:ascii="Cascadia Code" w:hAnsi="Cascadia Code"/>
          <w:b/>
          <w:bCs/>
          <w:sz w:val="24"/>
          <w:szCs w:val="24"/>
        </w:rPr>
      </w:pPr>
      <w:r w:rsidRPr="00E56A91">
        <w:rPr>
          <w:rFonts w:ascii="Cascadia Code" w:hAnsi="Cascadia Code"/>
          <w:b/>
          <w:bCs/>
          <w:sz w:val="24"/>
          <w:szCs w:val="24"/>
        </w:rPr>
        <w:t>I = 1.1 A</w:t>
      </w:r>
    </w:p>
    <w:p w14:paraId="0E7F6758" w14:textId="6E3B2766" w:rsidR="00E56A91" w:rsidRPr="00E56A91" w:rsidRDefault="00E56A91" w:rsidP="00E56A91">
      <w:pPr>
        <w:spacing w:after="0"/>
        <w:rPr>
          <w:rFonts w:ascii="Cascadia Code" w:hAnsi="Cascadia Code"/>
        </w:rPr>
      </w:pPr>
      <w:r w:rsidRPr="00E56A91">
        <w:rPr>
          <w:rFonts w:ascii="Cascadia Code" w:hAnsi="Cascadia Code"/>
        </w:rPr>
        <w:t>--- e/m from data---</w:t>
      </w:r>
    </w:p>
    <w:p w14:paraId="47610173" w14:textId="77777777" w:rsidR="00E56A91" w:rsidRPr="00E56A91" w:rsidRDefault="00E56A91" w:rsidP="00E56A91">
      <w:pPr>
        <w:spacing w:after="0"/>
        <w:rPr>
          <w:rFonts w:ascii="Cascadia Code" w:hAnsi="Cascadia Code"/>
        </w:rPr>
      </w:pPr>
      <w:r w:rsidRPr="00E56A91">
        <w:rPr>
          <w:rFonts w:ascii="Cascadia Code" w:hAnsi="Cascadia Code"/>
        </w:rPr>
        <w:t>Average: (1.579±0.</w:t>
      </w:r>
      <w:proofErr w:type="gramStart"/>
      <w:r w:rsidRPr="00E56A91">
        <w:rPr>
          <w:rFonts w:ascii="Cascadia Code" w:hAnsi="Cascadia Code"/>
        </w:rPr>
        <w:t>139)×</w:t>
      </w:r>
      <w:proofErr w:type="gramEnd"/>
      <w:r w:rsidRPr="00E56A91">
        <w:rPr>
          <w:rFonts w:ascii="Cascadia Code" w:hAnsi="Cascadia Code"/>
        </w:rPr>
        <w:t>10¹¹</w:t>
      </w:r>
    </w:p>
    <w:p w14:paraId="6F8169C6" w14:textId="77777777" w:rsidR="00E56A91" w:rsidRPr="00E56A91" w:rsidRDefault="00E56A91" w:rsidP="00E56A91">
      <w:pPr>
        <w:spacing w:after="0"/>
        <w:rPr>
          <w:rFonts w:ascii="Cascadia Code" w:hAnsi="Cascadia Code"/>
        </w:rPr>
      </w:pPr>
      <w:r w:rsidRPr="00E56A91">
        <w:rPr>
          <w:rFonts w:ascii="Cascadia Code" w:hAnsi="Cascadia Code"/>
        </w:rPr>
        <w:t>Error from literature value = 10.20%</w:t>
      </w:r>
    </w:p>
    <w:p w14:paraId="52C3B854" w14:textId="77777777" w:rsidR="00E56A91" w:rsidRPr="00E56A91" w:rsidRDefault="00E56A91" w:rsidP="00E56A91">
      <w:pPr>
        <w:spacing w:after="0"/>
        <w:rPr>
          <w:rFonts w:ascii="Cascadia Code" w:hAnsi="Cascadia Code"/>
        </w:rPr>
      </w:pPr>
    </w:p>
    <w:p w14:paraId="398361D5" w14:textId="77777777" w:rsidR="00E56A91" w:rsidRPr="00E56A91" w:rsidRDefault="00E56A91" w:rsidP="00E56A91">
      <w:pPr>
        <w:spacing w:after="0"/>
        <w:rPr>
          <w:rFonts w:ascii="Cascadia Code" w:hAnsi="Cascadia Code"/>
        </w:rPr>
      </w:pPr>
      <w:r w:rsidRPr="00E56A91">
        <w:rPr>
          <w:rFonts w:ascii="Cascadia Code" w:hAnsi="Cascadia Code"/>
        </w:rPr>
        <w:t>--- e/m from graph ---</w:t>
      </w:r>
    </w:p>
    <w:p w14:paraId="4EA04252" w14:textId="4D313433" w:rsidR="00E56A91" w:rsidRPr="00E56A91" w:rsidRDefault="00E56A91" w:rsidP="00E56A91">
      <w:pPr>
        <w:spacing w:after="0"/>
        <w:rPr>
          <w:rFonts w:ascii="Cascadia Code" w:hAnsi="Cascadia Code"/>
        </w:rPr>
      </w:pPr>
      <w:r w:rsidRPr="00E56A91">
        <w:rPr>
          <w:rFonts w:ascii="Cascadia Code" w:hAnsi="Cascadia Code"/>
        </w:rPr>
        <w:t xml:space="preserve">e/m ratio = </w:t>
      </w:r>
      <w:r w:rsidRPr="00E56A91">
        <w:rPr>
          <w:rFonts w:ascii="Cascadia Code" w:hAnsi="Cascadia Code"/>
        </w:rPr>
        <w:t>(1.726±0.</w:t>
      </w:r>
      <w:proofErr w:type="gramStart"/>
      <w:r w:rsidRPr="00E56A91">
        <w:rPr>
          <w:rFonts w:ascii="Cascadia Code" w:hAnsi="Cascadia Code"/>
        </w:rPr>
        <w:t>014)×</w:t>
      </w:r>
      <w:proofErr w:type="gramEnd"/>
      <w:r w:rsidRPr="00E56A91">
        <w:rPr>
          <w:rFonts w:ascii="Cascadia Code" w:hAnsi="Cascadia Code"/>
        </w:rPr>
        <w:t>10¹¹</w:t>
      </w:r>
    </w:p>
    <w:p w14:paraId="39FBA2C8" w14:textId="64509DFA" w:rsidR="00E56A91" w:rsidRDefault="00E56A91" w:rsidP="00E56A91">
      <w:pPr>
        <w:spacing w:after="0"/>
        <w:rPr>
          <w:rFonts w:ascii="Cascadia Code" w:hAnsi="Cascadia Code"/>
        </w:rPr>
      </w:pPr>
      <w:r w:rsidRPr="00E56A91">
        <w:rPr>
          <w:rFonts w:ascii="Cascadia Code" w:hAnsi="Cascadia Code"/>
        </w:rPr>
        <w:t>Error from literature value = 1.84%</w:t>
      </w:r>
    </w:p>
    <w:p w14:paraId="03C960DC" w14:textId="5F9584A7" w:rsidR="00E56A91" w:rsidRDefault="00E56A91" w:rsidP="00E56A91">
      <w:pPr>
        <w:spacing w:after="0"/>
        <w:rPr>
          <w:rFonts w:ascii="Cascadia Code" w:hAnsi="Cascadia Code"/>
        </w:rPr>
      </w:pPr>
    </w:p>
    <w:p w14:paraId="060EE55F" w14:textId="0C136028" w:rsidR="00E56A91" w:rsidRDefault="00E56A91" w:rsidP="00E56A91">
      <w:pPr>
        <w:spacing w:after="0"/>
        <w:rPr>
          <w:rFonts w:ascii="Cascadia Code" w:hAnsi="Cascadia Code"/>
        </w:rPr>
      </w:pPr>
    </w:p>
    <w:p w14:paraId="5E5C9B72" w14:textId="6B46D9F4" w:rsidR="00AB6F6A" w:rsidRDefault="00AB6F6A" w:rsidP="00E56A91">
      <w:pPr>
        <w:spacing w:after="0"/>
        <w:rPr>
          <w:rFonts w:ascii="Cascadia Code" w:hAnsi="Cascadia Code"/>
        </w:rPr>
      </w:pPr>
      <w:r>
        <w:rPr>
          <w:rFonts w:ascii="Cascadia Code" w:hAnsi="Cascadia Code"/>
        </w:rPr>
        <w:t>----------------------------------------</w:t>
      </w:r>
    </w:p>
    <w:p w14:paraId="6DD7D500" w14:textId="77777777" w:rsidR="00AB6F6A" w:rsidRDefault="00AB6F6A" w:rsidP="00E56A91">
      <w:pPr>
        <w:spacing w:after="0"/>
        <w:rPr>
          <w:rFonts w:ascii="Cascadia Code" w:hAnsi="Cascadia Code"/>
        </w:rPr>
      </w:pPr>
    </w:p>
    <w:p w14:paraId="123E63A7" w14:textId="27DEC0E0" w:rsidR="00E56A91" w:rsidRPr="00E56A91" w:rsidRDefault="00E56A91" w:rsidP="00E56A91">
      <w:pPr>
        <w:ind w:firstLine="720"/>
        <w:rPr>
          <w:rFonts w:ascii="Cascadia Code" w:hAnsi="Cascadia Code"/>
          <w:b/>
          <w:bCs/>
          <w:sz w:val="24"/>
          <w:szCs w:val="24"/>
        </w:rPr>
      </w:pPr>
      <w:r w:rsidRPr="00E56A91">
        <w:rPr>
          <w:rFonts w:ascii="Cascadia Code" w:hAnsi="Cascadia Code"/>
          <w:b/>
          <w:bCs/>
          <w:sz w:val="24"/>
          <w:szCs w:val="24"/>
        </w:rPr>
        <w:t>I = 1.</w:t>
      </w:r>
      <w:r>
        <w:rPr>
          <w:rFonts w:ascii="Cascadia Code" w:hAnsi="Cascadia Code"/>
          <w:b/>
          <w:bCs/>
          <w:sz w:val="24"/>
          <w:szCs w:val="24"/>
        </w:rPr>
        <w:t>5</w:t>
      </w:r>
      <w:r w:rsidRPr="00E56A91">
        <w:rPr>
          <w:rFonts w:ascii="Cascadia Code" w:hAnsi="Cascadia Code"/>
          <w:b/>
          <w:bCs/>
          <w:sz w:val="24"/>
          <w:szCs w:val="24"/>
        </w:rPr>
        <w:t xml:space="preserve"> A</w:t>
      </w:r>
    </w:p>
    <w:p w14:paraId="7E81B5A3" w14:textId="77777777" w:rsidR="00E56A91" w:rsidRPr="00E56A91" w:rsidRDefault="00E56A91" w:rsidP="00E56A91">
      <w:pPr>
        <w:spacing w:after="0"/>
        <w:rPr>
          <w:rFonts w:ascii="Cascadia Code" w:hAnsi="Cascadia Code"/>
        </w:rPr>
      </w:pPr>
      <w:r w:rsidRPr="00E56A91">
        <w:rPr>
          <w:rFonts w:ascii="Cascadia Code" w:hAnsi="Cascadia Code"/>
        </w:rPr>
        <w:t>--- e/m from data---</w:t>
      </w:r>
    </w:p>
    <w:p w14:paraId="014C6B94" w14:textId="77777777" w:rsidR="00AB6F6A" w:rsidRPr="00AB6F6A" w:rsidRDefault="00AB6F6A" w:rsidP="00AB6F6A">
      <w:pPr>
        <w:spacing w:after="0"/>
        <w:rPr>
          <w:rFonts w:ascii="Cascadia Code" w:hAnsi="Cascadia Code"/>
        </w:rPr>
      </w:pPr>
      <w:r w:rsidRPr="00AB6F6A">
        <w:rPr>
          <w:rFonts w:ascii="Cascadia Code" w:hAnsi="Cascadia Code"/>
        </w:rPr>
        <w:t>Average: (1.516±0.</w:t>
      </w:r>
      <w:proofErr w:type="gramStart"/>
      <w:r w:rsidRPr="00AB6F6A">
        <w:rPr>
          <w:rFonts w:ascii="Cascadia Code" w:hAnsi="Cascadia Code"/>
        </w:rPr>
        <w:t>107)×</w:t>
      </w:r>
      <w:proofErr w:type="gramEnd"/>
      <w:r w:rsidRPr="00AB6F6A">
        <w:rPr>
          <w:rFonts w:ascii="Cascadia Code" w:hAnsi="Cascadia Code"/>
        </w:rPr>
        <w:t>10¹¹</w:t>
      </w:r>
    </w:p>
    <w:p w14:paraId="6BC7C8A2" w14:textId="77777777" w:rsidR="00AB6F6A" w:rsidRPr="00AB6F6A" w:rsidRDefault="00AB6F6A" w:rsidP="00AB6F6A">
      <w:pPr>
        <w:spacing w:after="0"/>
        <w:rPr>
          <w:rFonts w:ascii="Cascadia Code" w:hAnsi="Cascadia Code"/>
        </w:rPr>
      </w:pPr>
      <w:r w:rsidRPr="00AB6F6A">
        <w:rPr>
          <w:rFonts w:ascii="Cascadia Code" w:hAnsi="Cascadia Code"/>
        </w:rPr>
        <w:t>Error from literature value = 13.82%</w:t>
      </w:r>
    </w:p>
    <w:p w14:paraId="6A68CDB6" w14:textId="77777777" w:rsidR="00AB6F6A" w:rsidRPr="00AB6F6A" w:rsidRDefault="00AB6F6A" w:rsidP="00AB6F6A">
      <w:pPr>
        <w:spacing w:after="0"/>
        <w:rPr>
          <w:rFonts w:ascii="Cascadia Code" w:hAnsi="Cascadia Code"/>
        </w:rPr>
      </w:pPr>
    </w:p>
    <w:p w14:paraId="51A8A2D9" w14:textId="77777777" w:rsidR="00AB6F6A" w:rsidRPr="00AB6F6A" w:rsidRDefault="00AB6F6A" w:rsidP="00AB6F6A">
      <w:pPr>
        <w:spacing w:after="0"/>
        <w:rPr>
          <w:rFonts w:ascii="Cascadia Code" w:hAnsi="Cascadia Code"/>
        </w:rPr>
      </w:pPr>
      <w:r w:rsidRPr="00AB6F6A">
        <w:rPr>
          <w:rFonts w:ascii="Cascadia Code" w:hAnsi="Cascadia Code"/>
        </w:rPr>
        <w:t>--- e/m from graph ---</w:t>
      </w:r>
    </w:p>
    <w:p w14:paraId="673FFB26" w14:textId="493A6DB8" w:rsidR="00AB6F6A" w:rsidRPr="00AB6F6A" w:rsidRDefault="00AB6F6A" w:rsidP="00AB6F6A">
      <w:pPr>
        <w:spacing w:after="0"/>
        <w:rPr>
          <w:rFonts w:ascii="Cascadia Code" w:hAnsi="Cascadia Code"/>
        </w:rPr>
      </w:pPr>
      <w:r>
        <w:rPr>
          <w:rFonts w:ascii="Cascadia Code" w:hAnsi="Cascadia Code"/>
        </w:rPr>
        <w:t xml:space="preserve">e/m ratio = </w:t>
      </w:r>
      <w:r w:rsidRPr="00AB6F6A">
        <w:rPr>
          <w:rFonts w:ascii="Cascadia Code" w:hAnsi="Cascadia Code"/>
        </w:rPr>
        <w:t>(2.225±0.</w:t>
      </w:r>
      <w:proofErr w:type="gramStart"/>
      <w:r w:rsidRPr="00AB6F6A">
        <w:rPr>
          <w:rFonts w:ascii="Cascadia Code" w:hAnsi="Cascadia Code"/>
        </w:rPr>
        <w:t>085)×</w:t>
      </w:r>
      <w:proofErr w:type="gramEnd"/>
      <w:r w:rsidRPr="00AB6F6A">
        <w:rPr>
          <w:rFonts w:ascii="Cascadia Code" w:hAnsi="Cascadia Code"/>
        </w:rPr>
        <w:t>10¹¹</w:t>
      </w:r>
    </w:p>
    <w:p w14:paraId="50C31CDD" w14:textId="182466E5" w:rsidR="00E56A91" w:rsidRDefault="00AB6F6A" w:rsidP="00AB6F6A">
      <w:pPr>
        <w:spacing w:after="0"/>
        <w:rPr>
          <w:rFonts w:ascii="Cascadia Code" w:hAnsi="Cascadia Code"/>
        </w:rPr>
      </w:pPr>
      <w:r w:rsidRPr="00AB6F6A">
        <w:rPr>
          <w:rFonts w:ascii="Cascadia Code" w:hAnsi="Cascadia Code"/>
        </w:rPr>
        <w:t>Error from literature value = 26.50%</w:t>
      </w:r>
    </w:p>
    <w:p w14:paraId="0D3E7259" w14:textId="478C1F68" w:rsidR="00E56A91" w:rsidRDefault="00E56A91" w:rsidP="00E56A91">
      <w:pPr>
        <w:spacing w:after="0"/>
        <w:rPr>
          <w:rFonts w:ascii="Cascadia Code" w:hAnsi="Cascadia Code"/>
        </w:rPr>
      </w:pPr>
    </w:p>
    <w:p w14:paraId="659DA5CE" w14:textId="6BEEC58C" w:rsidR="00AB6F6A" w:rsidRDefault="00AB6F6A" w:rsidP="00E56A91">
      <w:pPr>
        <w:spacing w:after="0"/>
        <w:rPr>
          <w:rFonts w:ascii="Cascadia Code" w:hAnsi="Cascadia Code"/>
        </w:rPr>
      </w:pPr>
    </w:p>
    <w:p w14:paraId="421D7369" w14:textId="7EE15E2E" w:rsidR="00AB6F6A" w:rsidRDefault="00AB6F6A" w:rsidP="00E56A91">
      <w:pPr>
        <w:spacing w:after="0"/>
        <w:rPr>
          <w:rFonts w:ascii="Cascadia Code" w:hAnsi="Cascadia Code"/>
        </w:rPr>
      </w:pPr>
    </w:p>
    <w:p w14:paraId="26E6FF27" w14:textId="06D73923" w:rsidR="00AB6F6A" w:rsidRDefault="00AB6F6A" w:rsidP="00E56A91">
      <w:pPr>
        <w:spacing w:after="0"/>
        <w:rPr>
          <w:rFonts w:ascii="Cascadia Code" w:hAnsi="Cascadia Code"/>
        </w:rPr>
      </w:pPr>
    </w:p>
    <w:p w14:paraId="09B7AF83" w14:textId="66D4E61E" w:rsidR="00AB6F6A" w:rsidRDefault="00AB6F6A" w:rsidP="00E56A91">
      <w:pPr>
        <w:spacing w:after="0"/>
        <w:rPr>
          <w:rFonts w:ascii="Cascadia Code" w:hAnsi="Cascadia Code"/>
        </w:rPr>
      </w:pPr>
    </w:p>
    <w:p w14:paraId="108CE937" w14:textId="08DB8E11" w:rsidR="00AB6F6A" w:rsidRDefault="00AB6F6A" w:rsidP="00E56A91">
      <w:pPr>
        <w:spacing w:after="0"/>
        <w:rPr>
          <w:rFonts w:ascii="Cascadia Code" w:hAnsi="Cascadia Code"/>
        </w:rPr>
      </w:pPr>
    </w:p>
    <w:p w14:paraId="7805F89D" w14:textId="181F92A7" w:rsidR="00AB6F6A" w:rsidRDefault="00AB6F6A" w:rsidP="00E56A91">
      <w:pPr>
        <w:spacing w:after="0"/>
        <w:rPr>
          <w:rFonts w:ascii="Cascadia Code" w:hAnsi="Cascadia Code"/>
        </w:rPr>
      </w:pPr>
    </w:p>
    <w:p w14:paraId="0E49DA2D" w14:textId="4243AB17" w:rsidR="00AB6F6A" w:rsidRDefault="00AB6F6A" w:rsidP="00E56A91">
      <w:pPr>
        <w:spacing w:after="0"/>
        <w:rPr>
          <w:rFonts w:ascii="Cascadia Code" w:hAnsi="Cascadia Code"/>
        </w:rPr>
      </w:pPr>
    </w:p>
    <w:p w14:paraId="39077AC8" w14:textId="6EFE13EF" w:rsidR="00AB6F6A" w:rsidRDefault="00AB6F6A" w:rsidP="00E56A91">
      <w:pPr>
        <w:spacing w:after="0"/>
        <w:rPr>
          <w:rFonts w:ascii="Cascadia Code" w:hAnsi="Cascadia Code"/>
        </w:rPr>
      </w:pPr>
    </w:p>
    <w:p w14:paraId="244FAA64" w14:textId="1F488DD4" w:rsidR="00AB6F6A" w:rsidRDefault="00AB6F6A" w:rsidP="00E56A91">
      <w:pPr>
        <w:spacing w:after="0"/>
        <w:rPr>
          <w:rFonts w:ascii="Cascadia Code" w:hAnsi="Cascadia Code"/>
        </w:rPr>
      </w:pPr>
    </w:p>
    <w:p w14:paraId="3D75CD24" w14:textId="6B4BB0B9" w:rsidR="00AB6F6A" w:rsidRDefault="00AB6F6A" w:rsidP="00E56A91">
      <w:pPr>
        <w:spacing w:after="0"/>
        <w:rPr>
          <w:rFonts w:ascii="Cascadia Code" w:hAnsi="Cascadia Code"/>
        </w:rPr>
      </w:pPr>
    </w:p>
    <w:p w14:paraId="51C79075" w14:textId="6FFDBE07" w:rsidR="00AB6F6A" w:rsidRDefault="00AB6F6A" w:rsidP="00E56A91">
      <w:pPr>
        <w:spacing w:after="0"/>
        <w:rPr>
          <w:rFonts w:ascii="Cascadia Code" w:hAnsi="Cascadia Code"/>
        </w:rPr>
      </w:pPr>
    </w:p>
    <w:p w14:paraId="74701777" w14:textId="0B411310" w:rsidR="00AB6F6A" w:rsidRDefault="00AB6F6A" w:rsidP="00E56A91">
      <w:pPr>
        <w:spacing w:after="0"/>
        <w:rPr>
          <w:rFonts w:ascii="Cascadia Code" w:hAnsi="Cascadia Code"/>
        </w:rPr>
      </w:pPr>
    </w:p>
    <w:p w14:paraId="5E03AE2E" w14:textId="77777777" w:rsidR="00AB6F6A" w:rsidRDefault="00AB6F6A" w:rsidP="00E56A91">
      <w:pPr>
        <w:spacing w:after="0"/>
        <w:rPr>
          <w:rFonts w:ascii="Cascadia Code" w:hAnsi="Cascadia Code"/>
        </w:rPr>
      </w:pPr>
      <w:r>
        <w:rPr>
          <w:rFonts w:ascii="Cascadia Code" w:hAnsi="Cascadia Code"/>
          <w:noProof/>
        </w:rPr>
        <w:lastRenderedPageBreak/>
        <w:drawing>
          <wp:inline distT="0" distB="0" distL="0" distR="0" wp14:anchorId="6DCF5DF5" wp14:editId="2B56C2BF">
            <wp:extent cx="5731510" cy="4298950"/>
            <wp:effectExtent l="0" t="0" r="254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et 1 Graph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9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C6C9C3" w14:textId="77777777" w:rsidR="00AB6F6A" w:rsidRDefault="00AB6F6A" w:rsidP="00E56A91">
      <w:pPr>
        <w:spacing w:after="0"/>
        <w:rPr>
          <w:rFonts w:ascii="Cascadia Code" w:hAnsi="Cascadia Code"/>
        </w:rPr>
      </w:pPr>
    </w:p>
    <w:p w14:paraId="7D32802C" w14:textId="4E3E0EB3" w:rsidR="00AB6F6A" w:rsidRPr="00E56A91" w:rsidRDefault="00AB6F6A" w:rsidP="00E56A91">
      <w:pPr>
        <w:spacing w:after="0"/>
        <w:rPr>
          <w:rFonts w:ascii="Cascadia Code" w:hAnsi="Cascadia Code"/>
        </w:rPr>
      </w:pPr>
      <w:bookmarkStart w:id="0" w:name="_GoBack"/>
      <w:bookmarkEnd w:id="0"/>
      <w:r>
        <w:rPr>
          <w:rFonts w:ascii="Cascadia Code" w:hAnsi="Cascadia Code"/>
          <w:noProof/>
        </w:rPr>
        <w:drawing>
          <wp:inline distT="0" distB="0" distL="0" distR="0" wp14:anchorId="1A1B6795" wp14:editId="70E2875B">
            <wp:extent cx="5731510" cy="4298950"/>
            <wp:effectExtent l="0" t="0" r="254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et 2 Graph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9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B6F6A" w:rsidRPr="00E56A9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scadia Code">
    <w:panose1 w:val="00000509000000000000"/>
    <w:charset w:val="00"/>
    <w:family w:val="modern"/>
    <w:pitch w:val="fixed"/>
    <w:sig w:usb0="00000007" w:usb1="000018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A115508"/>
    <w:multiLevelType w:val="hybridMultilevel"/>
    <w:tmpl w:val="049AE91C"/>
    <w:lvl w:ilvl="0" w:tplc="FF9461A8">
      <w:start w:val="1"/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zNzI1MjQ3MDewNDZV0lEKTi0uzszPAykwrAUAQrCAbCwAAAA="/>
  </w:docVars>
  <w:rsids>
    <w:rsidRoot w:val="00A105D2"/>
    <w:rsid w:val="00A105D2"/>
    <w:rsid w:val="00AB6F6A"/>
    <w:rsid w:val="00AF4EA2"/>
    <w:rsid w:val="00E56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85D9B8"/>
  <w15:chartTrackingRefBased/>
  <w15:docId w15:val="{3DDC8B64-2B22-4BA9-84F1-2D6B6F14E2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6A9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356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85</Words>
  <Characters>1055</Characters>
  <Application>Microsoft Office Word</Application>
  <DocSecurity>0</DocSecurity>
  <Lines>8</Lines>
  <Paragraphs>2</Paragraphs>
  <ScaleCrop>false</ScaleCrop>
  <Company/>
  <LinksUpToDate>false</LinksUpToDate>
  <CharactersWithSpaces>1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rva</dc:creator>
  <cp:keywords/>
  <dc:description/>
  <cp:lastModifiedBy>Purva</cp:lastModifiedBy>
  <cp:revision>3</cp:revision>
  <dcterms:created xsi:type="dcterms:W3CDTF">2020-01-28T08:08:00Z</dcterms:created>
  <dcterms:modified xsi:type="dcterms:W3CDTF">2020-01-28T08:13:00Z</dcterms:modified>
</cp:coreProperties>
</file>